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777C8" w14:textId="77777777" w:rsidR="00D03FFB" w:rsidRPr="001C0BE9" w:rsidRDefault="00F83513" w:rsidP="00C43BBA">
      <w:pPr>
        <w:pStyle w:val="Heading"/>
      </w:pPr>
      <w:r w:rsidRPr="001C0BE9">
        <w:t>Anson Biggs</w:t>
      </w:r>
    </w:p>
    <w:p w14:paraId="230B2B9F" w14:textId="77777777" w:rsidR="00F83513" w:rsidRPr="00B237AE" w:rsidRDefault="009849BC" w:rsidP="00C43BBA">
      <w:pPr>
        <w:pStyle w:val="HeadingInfo"/>
      </w:pPr>
      <w:hyperlink r:id="rId8" w:history="1">
        <w:r w:rsidR="00F83513" w:rsidRPr="00B237AE">
          <w:rPr>
            <w:rStyle w:val="Hyperlink"/>
          </w:rPr>
          <w:t>http://ansonbiggs.com/</w:t>
        </w:r>
      </w:hyperlink>
      <w:r w:rsidR="00F83513" w:rsidRPr="00B237AE">
        <w:t xml:space="preserve"> | </w:t>
      </w:r>
      <w:hyperlink r:id="rId9" w:history="1">
        <w:r w:rsidR="00F83513" w:rsidRPr="00B237AE">
          <w:rPr>
            <w:rStyle w:val="Hyperlink"/>
          </w:rPr>
          <w:t>https://www.linkedin.com/in/ansonbiggs/</w:t>
        </w:r>
      </w:hyperlink>
    </w:p>
    <w:p w14:paraId="3BF6F7AD" w14:textId="04B7610A" w:rsidR="00B237AE" w:rsidRPr="0007180C" w:rsidRDefault="00F83513" w:rsidP="00C43BBA">
      <w:pPr>
        <w:pStyle w:val="HeadingInfo"/>
      </w:pPr>
      <w:r w:rsidRPr="00B237AE">
        <w:t xml:space="preserve">Cell: 480-322-8468 | Email: </w:t>
      </w:r>
      <w:hyperlink r:id="rId10" w:history="1">
        <w:r w:rsidRPr="00B237AE">
          <w:rPr>
            <w:rStyle w:val="Hyperlink"/>
          </w:rPr>
          <w:t>anson@ansonbiggs.com</w:t>
        </w:r>
      </w:hyperlink>
    </w:p>
    <w:tbl>
      <w:tblPr>
        <w:tblStyle w:val="PlainTable3"/>
        <w:tblW w:w="5003" w:type="pct"/>
        <w:tblLook w:val="0680" w:firstRow="0" w:lastRow="0" w:firstColumn="1" w:lastColumn="0" w:noHBand="1" w:noVBand="1"/>
      </w:tblPr>
      <w:tblGrid>
        <w:gridCol w:w="1790"/>
        <w:gridCol w:w="1645"/>
        <w:gridCol w:w="1787"/>
        <w:gridCol w:w="3516"/>
        <w:gridCol w:w="1521"/>
        <w:gridCol w:w="547"/>
      </w:tblGrid>
      <w:tr w:rsidR="00866C11" w:rsidRPr="00B237AE" w14:paraId="2587B8C2" w14:textId="77777777" w:rsidTr="00587739">
        <w:trPr>
          <w:trHeight w:val="548"/>
        </w:trPr>
        <w:tc>
          <w:tcPr>
            <w:cnfStyle w:val="001000000000" w:firstRow="0" w:lastRow="0" w:firstColumn="1" w:lastColumn="0" w:oddVBand="0" w:evenVBand="0" w:oddHBand="0" w:evenHBand="0" w:firstRowFirstColumn="0" w:firstRowLastColumn="0" w:lastRowFirstColumn="0" w:lastRowLastColumn="0"/>
            <w:tcW w:w="828" w:type="pct"/>
          </w:tcPr>
          <w:p w14:paraId="0C887D7F" w14:textId="3C7ECF8F" w:rsidR="00F83513" w:rsidRPr="00B237AE" w:rsidRDefault="00F83513" w:rsidP="00E5569D">
            <w:pPr>
              <w:jc w:val="right"/>
              <w:rPr>
                <w:rFonts w:ascii="Times New Roman" w:hAnsi="Times New Roman" w:cs="Times New Roman"/>
                <w:sz w:val="24"/>
              </w:rPr>
            </w:pPr>
            <w:r w:rsidRPr="00B237AE">
              <w:rPr>
                <w:rFonts w:ascii="Times New Roman" w:hAnsi="Times New Roman" w:cs="Times New Roman"/>
                <w:sz w:val="24"/>
              </w:rPr>
              <w:t>Objective</w:t>
            </w:r>
          </w:p>
        </w:tc>
        <w:tc>
          <w:tcPr>
            <w:tcW w:w="4172" w:type="pct"/>
            <w:gridSpan w:val="5"/>
          </w:tcPr>
          <w:p w14:paraId="6B4315D9" w14:textId="5C507DFC" w:rsidR="00F83513" w:rsidRPr="00FD579F" w:rsidRDefault="00866C11"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 xml:space="preserve">To obtain an internship </w:t>
            </w:r>
            <w:r w:rsidR="00587739">
              <w:rPr>
                <w:rFonts w:ascii="Times New Roman" w:hAnsi="Times New Roman" w:cs="Times New Roman"/>
                <w:sz w:val="21"/>
                <w:szCs w:val="21"/>
              </w:rPr>
              <w:t>to further my understanding of engineering</w:t>
            </w:r>
            <w:r w:rsidR="00710C1E">
              <w:rPr>
                <w:rFonts w:ascii="Times New Roman" w:hAnsi="Times New Roman" w:cs="Times New Roman"/>
                <w:sz w:val="21"/>
                <w:szCs w:val="21"/>
              </w:rPr>
              <w:t xml:space="preserve"> for the summer of 2019</w:t>
            </w:r>
            <w:r>
              <w:rPr>
                <w:rFonts w:ascii="Times New Roman" w:hAnsi="Times New Roman" w:cs="Times New Roman"/>
                <w:sz w:val="21"/>
                <w:szCs w:val="21"/>
              </w:rPr>
              <w:t>.</w:t>
            </w:r>
          </w:p>
          <w:p w14:paraId="07AA2630" w14:textId="77777777" w:rsidR="00B237AE" w:rsidRPr="00FD579F" w:rsidRDefault="00B237AE"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00866C11" w:rsidRPr="00B237AE" w14:paraId="7CFFBDD1" w14:textId="77777777" w:rsidTr="00587739">
        <w:trPr>
          <w:trHeight w:val="243"/>
        </w:trPr>
        <w:tc>
          <w:tcPr>
            <w:cnfStyle w:val="001000000000" w:firstRow="0" w:lastRow="0" w:firstColumn="1" w:lastColumn="0" w:oddVBand="0" w:evenVBand="0" w:oddHBand="0" w:evenHBand="0" w:firstRowFirstColumn="0" w:firstRowLastColumn="0" w:lastRowFirstColumn="0" w:lastRowLastColumn="0"/>
            <w:tcW w:w="828" w:type="pct"/>
          </w:tcPr>
          <w:p w14:paraId="62C7C297" w14:textId="77777777" w:rsidR="00F83513" w:rsidRPr="00B237AE" w:rsidRDefault="00F83513" w:rsidP="00F83513">
            <w:pPr>
              <w:jc w:val="right"/>
              <w:rPr>
                <w:rFonts w:ascii="Times New Roman" w:hAnsi="Times New Roman" w:cs="Times New Roman"/>
                <w:sz w:val="24"/>
              </w:rPr>
            </w:pPr>
            <w:r w:rsidRPr="00B237AE">
              <w:rPr>
                <w:rFonts w:ascii="Times New Roman" w:hAnsi="Times New Roman" w:cs="Times New Roman"/>
                <w:sz w:val="24"/>
              </w:rPr>
              <w:t>Education</w:t>
            </w:r>
          </w:p>
        </w:tc>
        <w:tc>
          <w:tcPr>
            <w:tcW w:w="4172" w:type="pct"/>
            <w:gridSpan w:val="5"/>
          </w:tcPr>
          <w:p w14:paraId="449715CB" w14:textId="77777777" w:rsidR="00E7580B" w:rsidRDefault="00866C11"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Bachelor of Science</w:t>
            </w:r>
            <w:r w:rsidR="00F83513" w:rsidRPr="00FD579F">
              <w:rPr>
                <w:rFonts w:ascii="Times New Roman" w:hAnsi="Times New Roman" w:cs="Times New Roman"/>
                <w:b/>
              </w:rPr>
              <w:t xml:space="preserve"> in </w:t>
            </w:r>
            <w:r w:rsidR="00F83513" w:rsidRPr="00C43BBA">
              <w:rPr>
                <w:rStyle w:val="TitleTextChar"/>
              </w:rPr>
              <w:t>Aerospace</w:t>
            </w:r>
            <w:r w:rsidR="00F83513" w:rsidRPr="00FD579F">
              <w:rPr>
                <w:rFonts w:ascii="Times New Roman" w:hAnsi="Times New Roman" w:cs="Times New Roman"/>
                <w:b/>
              </w:rPr>
              <w:t xml:space="preserve"> </w:t>
            </w:r>
            <w:r w:rsidR="00E7580B" w:rsidRPr="00FD579F">
              <w:rPr>
                <w:rFonts w:ascii="Times New Roman" w:hAnsi="Times New Roman" w:cs="Times New Roman"/>
                <w:b/>
              </w:rPr>
              <w:t>Engineering</w:t>
            </w:r>
          </w:p>
          <w:p w14:paraId="24810C13" w14:textId="3C34EC3F" w:rsidR="00F83513" w:rsidRPr="00FD579F" w:rsidRDefault="00F83513"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D579F">
              <w:rPr>
                <w:rFonts w:ascii="Times New Roman" w:hAnsi="Times New Roman" w:cs="Times New Roman"/>
                <w:b/>
              </w:rPr>
              <w:t>Embry-Riddle Aeronautical University Prescott</w:t>
            </w:r>
            <w:r w:rsidR="00E7580B">
              <w:rPr>
                <w:rFonts w:ascii="Times New Roman" w:hAnsi="Times New Roman" w:cs="Times New Roman"/>
                <w:b/>
              </w:rPr>
              <w:t xml:space="preserve"> |</w:t>
            </w:r>
            <w:r w:rsidR="00866C11">
              <w:rPr>
                <w:rFonts w:ascii="Times New Roman" w:hAnsi="Times New Roman" w:cs="Times New Roman"/>
                <w:b/>
              </w:rPr>
              <w:t xml:space="preserve"> </w:t>
            </w:r>
            <w:r w:rsidR="002F62DC">
              <w:rPr>
                <w:rFonts w:ascii="Times New Roman" w:hAnsi="Times New Roman" w:cs="Times New Roman"/>
                <w:b/>
              </w:rPr>
              <w:t>Fall</w:t>
            </w:r>
            <w:r w:rsidR="00866C11">
              <w:rPr>
                <w:rFonts w:ascii="Times New Roman" w:hAnsi="Times New Roman" w:cs="Times New Roman"/>
                <w:b/>
              </w:rPr>
              <w:t xml:space="preserve"> 2021 | GPA: 2.48</w:t>
            </w:r>
          </w:p>
          <w:p w14:paraId="05B8F9FD" w14:textId="32949A77" w:rsidR="00F83513" w:rsidRPr="00FD579F" w:rsidRDefault="00F83513" w:rsidP="00950A05">
            <w:pPr>
              <w:tabs>
                <w:tab w:val="left" w:pos="547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D579F">
              <w:rPr>
                <w:rFonts w:ascii="Times New Roman" w:hAnsi="Times New Roman" w:cs="Times New Roman"/>
                <w:sz w:val="21"/>
                <w:szCs w:val="21"/>
              </w:rPr>
              <w:t>Area of concentration: Astronautics.</w:t>
            </w:r>
            <w:r w:rsidR="00950A05" w:rsidRPr="00FD579F">
              <w:rPr>
                <w:rFonts w:ascii="Times New Roman" w:hAnsi="Times New Roman" w:cs="Times New Roman"/>
                <w:sz w:val="21"/>
                <w:szCs w:val="21"/>
              </w:rPr>
              <w:tab/>
            </w:r>
          </w:p>
          <w:p w14:paraId="245B2485" w14:textId="5557EFF2" w:rsidR="00B237AE" w:rsidRDefault="00DD1ECF"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D579F">
              <w:rPr>
                <w:rFonts w:ascii="Times New Roman" w:hAnsi="Times New Roman" w:cs="Times New Roman"/>
                <w:sz w:val="21"/>
                <w:szCs w:val="21"/>
              </w:rPr>
              <w:t>Minor in Electrical Engineering</w:t>
            </w:r>
          </w:p>
          <w:p w14:paraId="299D068F" w14:textId="1AFD3E35" w:rsidR="002F62DC" w:rsidRPr="00FD579F" w:rsidRDefault="002F62DC"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Minor in Computer Science</w:t>
            </w:r>
          </w:p>
          <w:p w14:paraId="5565F000" w14:textId="77777777" w:rsidR="00AF72DC" w:rsidRPr="00FD579F" w:rsidRDefault="00AF72DC"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p w14:paraId="1C0EC09B" w14:textId="6C42D30F" w:rsidR="00BE008F" w:rsidRPr="00BE008F" w:rsidRDefault="00F83513" w:rsidP="00BE008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D579F">
              <w:rPr>
                <w:rFonts w:ascii="Times New Roman" w:hAnsi="Times New Roman" w:cs="Times New Roman"/>
                <w:b/>
              </w:rPr>
              <w:t>Electrical Engineering | Mesa Community College</w:t>
            </w:r>
          </w:p>
        </w:tc>
      </w:tr>
      <w:tr w:rsidR="00E5569D" w:rsidRPr="00B237AE" w14:paraId="33340FD1" w14:textId="77777777" w:rsidTr="00587739">
        <w:trPr>
          <w:gridAfter w:val="2"/>
          <w:wAfter w:w="957" w:type="pct"/>
          <w:trHeight w:val="720"/>
        </w:trPr>
        <w:tc>
          <w:tcPr>
            <w:cnfStyle w:val="001000000000" w:firstRow="0" w:lastRow="0" w:firstColumn="1" w:lastColumn="0" w:oddVBand="0" w:evenVBand="0" w:oddHBand="0" w:evenHBand="0" w:firstRowFirstColumn="0" w:firstRowLastColumn="0" w:lastRowFirstColumn="0" w:lastRowLastColumn="0"/>
            <w:tcW w:w="828" w:type="pct"/>
          </w:tcPr>
          <w:p w14:paraId="1BD4EDB2" w14:textId="77777777" w:rsidR="00BE008F" w:rsidRPr="00B237AE" w:rsidRDefault="00BE008F" w:rsidP="00F83513">
            <w:pPr>
              <w:jc w:val="right"/>
              <w:rPr>
                <w:rFonts w:ascii="Times New Roman" w:hAnsi="Times New Roman" w:cs="Times New Roman"/>
                <w:sz w:val="24"/>
              </w:rPr>
            </w:pPr>
          </w:p>
        </w:tc>
        <w:tc>
          <w:tcPr>
            <w:tcW w:w="1588" w:type="pct"/>
            <w:gridSpan w:val="2"/>
          </w:tcPr>
          <w:p w14:paraId="5AA7D6FD" w14:textId="77777777" w:rsidR="00BE008F" w:rsidRDefault="00BE008F" w:rsidP="00BE008F">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English Composition</w:t>
            </w:r>
          </w:p>
          <w:p w14:paraId="04CBC16A" w14:textId="39DE503B" w:rsidR="00BE008F" w:rsidRPr="002F62DC" w:rsidRDefault="00BE008F" w:rsidP="002F62DC">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Technical Report Writing</w:t>
            </w:r>
          </w:p>
        </w:tc>
        <w:tc>
          <w:tcPr>
            <w:tcW w:w="1627" w:type="pct"/>
          </w:tcPr>
          <w:p w14:paraId="18EE58A3" w14:textId="127FB182" w:rsidR="00BE008F" w:rsidRDefault="00BE008F" w:rsidP="00BE008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Pr>
                <w:rFonts w:ascii="Times New Roman" w:hAnsi="Times New Roman" w:cs="Times New Roman"/>
                <w:sz w:val="21"/>
                <w:szCs w:val="21"/>
              </w:rPr>
              <w:t>C</w:t>
            </w:r>
            <w:r w:rsidR="00E5569D">
              <w:rPr>
                <w:rFonts w:ascii="Times New Roman" w:hAnsi="Times New Roman" w:cs="Times New Roman"/>
                <w:sz w:val="21"/>
                <w:szCs w:val="21"/>
              </w:rPr>
              <w:t>ir</w:t>
            </w:r>
            <w:r>
              <w:rPr>
                <w:rFonts w:ascii="Times New Roman" w:hAnsi="Times New Roman" w:cs="Times New Roman"/>
                <w:sz w:val="21"/>
                <w:szCs w:val="21"/>
              </w:rPr>
              <w:t>cuit Analysis 1</w:t>
            </w:r>
          </w:p>
          <w:p w14:paraId="52AF8953" w14:textId="67BE0FDA" w:rsidR="00BE008F" w:rsidRPr="00BE008F" w:rsidRDefault="00BE008F" w:rsidP="00BE008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BE008F">
              <w:rPr>
                <w:rFonts w:ascii="Times New Roman" w:hAnsi="Times New Roman" w:cs="Times New Roman"/>
                <w:sz w:val="21"/>
                <w:szCs w:val="21"/>
              </w:rPr>
              <w:t>Technical</w:t>
            </w:r>
            <w:r w:rsidR="002F62DC">
              <w:rPr>
                <w:rFonts w:ascii="Times New Roman" w:hAnsi="Times New Roman" w:cs="Times New Roman"/>
                <w:sz w:val="21"/>
                <w:szCs w:val="21"/>
              </w:rPr>
              <w:t xml:space="preserve"> </w:t>
            </w:r>
            <w:r w:rsidRPr="00BE008F">
              <w:rPr>
                <w:rFonts w:ascii="Times New Roman" w:hAnsi="Times New Roman" w:cs="Times New Roman"/>
                <w:sz w:val="21"/>
                <w:szCs w:val="21"/>
              </w:rPr>
              <w:t>Writing</w:t>
            </w:r>
          </w:p>
        </w:tc>
      </w:tr>
      <w:tr w:rsidR="00866C11" w:rsidRPr="00B237AE" w14:paraId="0E81B055" w14:textId="77777777" w:rsidTr="00587739">
        <w:trPr>
          <w:trHeight w:val="864"/>
        </w:trPr>
        <w:tc>
          <w:tcPr>
            <w:cnfStyle w:val="001000000000" w:firstRow="0" w:lastRow="0" w:firstColumn="1" w:lastColumn="0" w:oddVBand="0" w:evenVBand="0" w:oddHBand="0" w:evenHBand="0" w:firstRowFirstColumn="0" w:firstRowLastColumn="0" w:lastRowFirstColumn="0" w:lastRowLastColumn="0"/>
            <w:tcW w:w="828" w:type="pct"/>
          </w:tcPr>
          <w:p w14:paraId="4220B347" w14:textId="0723676C" w:rsidR="00866C11" w:rsidRPr="00B237AE" w:rsidRDefault="00866C11" w:rsidP="00F83513">
            <w:pPr>
              <w:jc w:val="right"/>
              <w:rPr>
                <w:rFonts w:ascii="Times New Roman" w:hAnsi="Times New Roman" w:cs="Times New Roman"/>
                <w:sz w:val="24"/>
              </w:rPr>
            </w:pPr>
            <w:r>
              <w:rPr>
                <w:rFonts w:ascii="Times New Roman" w:hAnsi="Times New Roman" w:cs="Times New Roman"/>
                <w:sz w:val="24"/>
              </w:rPr>
              <w:t>Projects</w:t>
            </w:r>
          </w:p>
        </w:tc>
        <w:tc>
          <w:tcPr>
            <w:tcW w:w="4172" w:type="pct"/>
            <w:gridSpan w:val="5"/>
          </w:tcPr>
          <w:p w14:paraId="5D1D51E3" w14:textId="77777777" w:rsidR="00866C11" w:rsidRPr="00FD579F" w:rsidRDefault="00866C11" w:rsidP="00866C1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FD579F">
              <w:rPr>
                <w:rFonts w:ascii="Times New Roman" w:hAnsi="Times New Roman" w:cs="Times New Roman"/>
                <w:b/>
              </w:rPr>
              <w:t>3D Printing</w:t>
            </w:r>
          </w:p>
          <w:p w14:paraId="48DB4B74" w14:textId="493AB9FA" w:rsidR="00866C11" w:rsidRDefault="00866C11" w:rsidP="00866C1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10C1E">
              <w:rPr>
                <w:rFonts w:ascii="Times New Roman" w:hAnsi="Times New Roman" w:cs="Times New Roman"/>
                <w:noProof/>
                <w:sz w:val="21"/>
                <w:szCs w:val="21"/>
              </w:rPr>
              <w:t xml:space="preserve">Utilize a personal 3D Printer to prototype and iterate functional designs. </w:t>
            </w:r>
            <w:r w:rsidR="00005463">
              <w:rPr>
                <w:rFonts w:ascii="Times New Roman" w:hAnsi="Times New Roman" w:cs="Times New Roman"/>
                <w:noProof/>
                <w:sz w:val="21"/>
                <w:szCs w:val="21"/>
              </w:rPr>
              <w:t>Most comfortable with Autodesk software,</w:t>
            </w:r>
            <w:r w:rsidR="00005463" w:rsidRPr="00005463">
              <w:rPr>
                <w:rFonts w:ascii="Times New Roman" w:hAnsi="Times New Roman" w:cs="Times New Roman"/>
                <w:noProof/>
                <w:sz w:val="21"/>
                <w:szCs w:val="21"/>
              </w:rPr>
              <w:t xml:space="preserve"> </w:t>
            </w:r>
            <w:r w:rsidR="00005463">
              <w:rPr>
                <w:rFonts w:ascii="Times New Roman" w:hAnsi="Times New Roman" w:cs="Times New Roman"/>
                <w:noProof/>
                <w:sz w:val="21"/>
                <w:szCs w:val="21"/>
              </w:rPr>
              <w:t xml:space="preserve">but </w:t>
            </w:r>
            <w:r w:rsidR="00046126">
              <w:rPr>
                <w:rFonts w:ascii="Times New Roman" w:hAnsi="Times New Roman" w:cs="Times New Roman"/>
                <w:noProof/>
                <w:sz w:val="21"/>
                <w:szCs w:val="21"/>
              </w:rPr>
              <w:t xml:space="preserve">maintain proficiency </w:t>
            </w:r>
            <w:r w:rsidRPr="00FD579F">
              <w:rPr>
                <w:rFonts w:ascii="Times New Roman" w:hAnsi="Times New Roman" w:cs="Times New Roman"/>
                <w:sz w:val="21"/>
                <w:szCs w:val="21"/>
              </w:rPr>
              <w:t xml:space="preserve">with all the CAD software listed </w:t>
            </w:r>
            <w:r w:rsidR="00B1042B">
              <w:rPr>
                <w:rFonts w:ascii="Times New Roman" w:hAnsi="Times New Roman" w:cs="Times New Roman"/>
                <w:sz w:val="21"/>
                <w:szCs w:val="21"/>
              </w:rPr>
              <w:t>below</w:t>
            </w:r>
            <w:r w:rsidRPr="00FD579F">
              <w:rPr>
                <w:rFonts w:ascii="Times New Roman" w:hAnsi="Times New Roman" w:cs="Times New Roman"/>
                <w:sz w:val="21"/>
                <w:szCs w:val="21"/>
              </w:rPr>
              <w:t xml:space="preserve">. </w:t>
            </w:r>
            <w:r w:rsidRPr="00FD579F">
              <w:rPr>
                <w:rFonts w:ascii="Times New Roman" w:hAnsi="Times New Roman" w:cs="Times New Roman"/>
                <w:noProof/>
                <w:sz w:val="21"/>
                <w:szCs w:val="21"/>
              </w:rPr>
              <w:t>3D modeling</w:t>
            </w:r>
            <w:r w:rsidR="00B322A3">
              <w:rPr>
                <w:rFonts w:ascii="Times New Roman" w:hAnsi="Times New Roman" w:cs="Times New Roman"/>
                <w:noProof/>
                <w:sz w:val="21"/>
                <w:szCs w:val="21"/>
              </w:rPr>
              <w:t xml:space="preserve"> designs with real world uses</w:t>
            </w:r>
            <w:r w:rsidRPr="00FD579F">
              <w:rPr>
                <w:rFonts w:ascii="Times New Roman" w:hAnsi="Times New Roman" w:cs="Times New Roman"/>
                <w:sz w:val="21"/>
                <w:szCs w:val="21"/>
              </w:rPr>
              <w:t xml:space="preserve"> has quickly become </w:t>
            </w:r>
            <w:r w:rsidR="00107A8F">
              <w:rPr>
                <w:rFonts w:ascii="Times New Roman" w:hAnsi="Times New Roman" w:cs="Times New Roman"/>
                <w:noProof/>
                <w:sz w:val="21"/>
                <w:szCs w:val="21"/>
              </w:rPr>
              <w:t>a</w:t>
            </w:r>
            <w:r w:rsidRPr="00FD579F">
              <w:rPr>
                <w:rFonts w:ascii="Times New Roman" w:hAnsi="Times New Roman" w:cs="Times New Roman"/>
                <w:sz w:val="21"/>
                <w:szCs w:val="21"/>
              </w:rPr>
              <w:t xml:space="preserve"> favorite hobby.</w:t>
            </w:r>
          </w:p>
          <w:p w14:paraId="13473C1F" w14:textId="2EDA21BE" w:rsidR="00E43CD8" w:rsidRDefault="00E43CD8" w:rsidP="00866C1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p w14:paraId="0B3D62A5" w14:textId="61031669" w:rsidR="00E43CD8" w:rsidRPr="00FD7D55" w:rsidRDefault="00E43CD8" w:rsidP="00E43CD8">
            <w:pPr>
              <w:pStyle w:val="TitleText"/>
              <w:cnfStyle w:val="000000000000" w:firstRow="0" w:lastRow="0" w:firstColumn="0" w:lastColumn="0" w:oddVBand="0" w:evenVBand="0" w:oddHBand="0" w:evenHBand="0" w:firstRowFirstColumn="0" w:firstRowLastColumn="0" w:lastRowFirstColumn="0" w:lastRowLastColumn="0"/>
            </w:pPr>
            <w:r>
              <w:t>Python Programming Projects</w:t>
            </w:r>
          </w:p>
          <w:p w14:paraId="014D3D82" w14:textId="1967D4A4" w:rsidR="00E43CD8" w:rsidRPr="00FD579F" w:rsidRDefault="00E43CD8" w:rsidP="00E43CD8">
            <w:pPr>
              <w:pStyle w:val="Text"/>
              <w:cnfStyle w:val="000000000000" w:firstRow="0" w:lastRow="0" w:firstColumn="0" w:lastColumn="0" w:oddVBand="0" w:evenVBand="0" w:oddHBand="0" w:evenHBand="0" w:firstRowFirstColumn="0" w:firstRowLastColumn="0" w:lastRowFirstColumn="0" w:lastRowLastColumn="0"/>
            </w:pPr>
            <w:r>
              <w:t>Currently programming chat bots that give stock market information</w:t>
            </w:r>
            <w:r w:rsidR="00587739">
              <w:t xml:space="preserve"> such as pricing and news info</w:t>
            </w:r>
            <w:r>
              <w:t xml:space="preserve"> for Discord and Telegram. Everything is coded in Python and ran in Docker containers using the IEX stock market API. </w:t>
            </w:r>
          </w:p>
          <w:p w14:paraId="13184DB3" w14:textId="77777777" w:rsidR="00866C11" w:rsidRDefault="00866C11"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p>
          <w:p w14:paraId="5774AA22" w14:textId="2FC30E0B" w:rsidR="0007180C" w:rsidRDefault="00E43CD8"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blog.ansonbiggs.com</w:t>
            </w:r>
          </w:p>
          <w:p w14:paraId="5E959537" w14:textId="7345AC6D" w:rsidR="00720C1B" w:rsidRDefault="00587739" w:rsidP="00720C1B">
            <w:pPr>
              <w:pStyle w:val="Text"/>
              <w:cnfStyle w:val="000000000000" w:firstRow="0" w:lastRow="0" w:firstColumn="0" w:lastColumn="0" w:oddVBand="0" w:evenVBand="0" w:oddHBand="0" w:evenHBand="0" w:firstRowFirstColumn="0" w:firstRowLastColumn="0" w:lastRowFirstColumn="0" w:lastRowLastColumn="0"/>
            </w:pPr>
            <w:r>
              <w:t>Website where any personal projects get posted to share any work, and keep projects organized. Mostly covers 3D printing topics, but also any programming projects that are mature enough get posted as well. Website is ru</w:t>
            </w:r>
            <w:bookmarkStart w:id="0" w:name="_GoBack"/>
            <w:bookmarkEnd w:id="0"/>
            <w:r>
              <w:t>nning on a custom Digital Ocean server using Ghost software.</w:t>
            </w:r>
          </w:p>
          <w:p w14:paraId="7D9F4040" w14:textId="77777777" w:rsidR="00587739" w:rsidRDefault="00587739" w:rsidP="00720C1B">
            <w:pPr>
              <w:pStyle w:val="Text"/>
              <w:cnfStyle w:val="000000000000" w:firstRow="0" w:lastRow="0" w:firstColumn="0" w:lastColumn="0" w:oddVBand="0" w:evenVBand="0" w:oddHBand="0" w:evenHBand="0" w:firstRowFirstColumn="0" w:firstRowLastColumn="0" w:lastRowFirstColumn="0" w:lastRowLastColumn="0"/>
            </w:pPr>
          </w:p>
          <w:p w14:paraId="75C027C3" w14:textId="756E803B" w:rsidR="00720C1B" w:rsidRDefault="00720C1B" w:rsidP="00720C1B">
            <w:pPr>
              <w:pStyle w:val="TitleText"/>
              <w:cnfStyle w:val="000000000000" w:firstRow="0" w:lastRow="0" w:firstColumn="0" w:lastColumn="0" w:oddVBand="0" w:evenVBand="0" w:oddHBand="0" w:evenHBand="0" w:firstRowFirstColumn="0" w:firstRowLastColumn="0" w:lastRowFirstColumn="0" w:lastRowLastColumn="0"/>
            </w:pPr>
            <w:r>
              <w:t>Flamethrower Replica</w:t>
            </w:r>
          </w:p>
          <w:p w14:paraId="2B3A49B3" w14:textId="2ADAE2E8" w:rsidR="00720C1B" w:rsidRDefault="00B1042B" w:rsidP="00720C1B">
            <w:pPr>
              <w:pStyle w:val="Text"/>
              <w:cnfStyle w:val="000000000000" w:firstRow="0" w:lastRow="0" w:firstColumn="0" w:lastColumn="0" w:oddVBand="0" w:evenVBand="0" w:oddHBand="0" w:evenHBand="0" w:firstRowFirstColumn="0" w:firstRowLastColumn="0" w:lastRowFirstColumn="0" w:lastRowLastColumn="0"/>
            </w:pPr>
            <w:r w:rsidRPr="00C50F4C">
              <w:rPr>
                <w:noProof/>
              </w:rPr>
              <w:t xml:space="preserve">Using a </w:t>
            </w:r>
            <w:r w:rsidR="00C50F4C" w:rsidRPr="00C50F4C">
              <w:rPr>
                <w:noProof/>
              </w:rPr>
              <w:t>C</w:t>
            </w:r>
            <w:r w:rsidRPr="00C50F4C">
              <w:rPr>
                <w:noProof/>
              </w:rPr>
              <w:t>hinese wholesale website</w:t>
            </w:r>
            <w:r w:rsidR="00C50F4C">
              <w:rPr>
                <w:noProof/>
              </w:rPr>
              <w:t>,</w:t>
            </w:r>
            <w:r w:rsidRPr="00C50F4C">
              <w:rPr>
                <w:noProof/>
              </w:rPr>
              <w:t xml:space="preserve"> the same case that Elon Musk was using for his Flamethrower</w:t>
            </w:r>
            <w:r w:rsidR="00107A8F">
              <w:rPr>
                <w:noProof/>
              </w:rPr>
              <w:t xml:space="preserve"> was able to be sourced</w:t>
            </w:r>
            <w:r w:rsidRPr="00C50F4C">
              <w:rPr>
                <w:noProof/>
              </w:rPr>
              <w:t>.</w:t>
            </w:r>
            <w:r>
              <w:rPr>
                <w:noProof/>
              </w:rPr>
              <w:t xml:space="preserve"> Using the case and parts from </w:t>
            </w:r>
            <w:r w:rsidR="00107A8F">
              <w:rPr>
                <w:noProof/>
              </w:rPr>
              <w:t>a</w:t>
            </w:r>
            <w:r>
              <w:rPr>
                <w:noProof/>
              </w:rPr>
              <w:t xml:space="preserve"> local Hardware store was able to make </w:t>
            </w:r>
            <w:r w:rsidRPr="00C50F4C">
              <w:rPr>
                <w:noProof/>
              </w:rPr>
              <w:t>a replica</w:t>
            </w:r>
            <w:r>
              <w:rPr>
                <w:noProof/>
              </w:rPr>
              <w:t xml:space="preserve"> aesthetically and functionally to the one produced by Elon Musk for a fraction of the cost.</w:t>
            </w:r>
          </w:p>
          <w:p w14:paraId="7B8A94F7" w14:textId="758CB47E" w:rsidR="00D4410E" w:rsidRPr="00FD579F" w:rsidRDefault="00D4410E" w:rsidP="00E43CD8">
            <w:pPr>
              <w:pStyle w:val="Text"/>
              <w:cnfStyle w:val="000000000000" w:firstRow="0" w:lastRow="0" w:firstColumn="0" w:lastColumn="0" w:oddVBand="0" w:evenVBand="0" w:oddHBand="0" w:evenHBand="0" w:firstRowFirstColumn="0" w:firstRowLastColumn="0" w:lastRowFirstColumn="0" w:lastRowLastColumn="0"/>
              <w:rPr>
                <w:b/>
              </w:rPr>
            </w:pPr>
          </w:p>
        </w:tc>
      </w:tr>
      <w:tr w:rsidR="00866C11" w:rsidRPr="00B237AE" w14:paraId="7D859A4C" w14:textId="77777777" w:rsidTr="00587739">
        <w:trPr>
          <w:trHeight w:val="1152"/>
        </w:trPr>
        <w:tc>
          <w:tcPr>
            <w:cnfStyle w:val="001000000000" w:firstRow="0" w:lastRow="0" w:firstColumn="1" w:lastColumn="0" w:oddVBand="0" w:evenVBand="0" w:oddHBand="0" w:evenHBand="0" w:firstRowFirstColumn="0" w:firstRowLastColumn="0" w:lastRowFirstColumn="0" w:lastRowLastColumn="0"/>
            <w:tcW w:w="828" w:type="pct"/>
          </w:tcPr>
          <w:p w14:paraId="7A21EE03" w14:textId="77777777" w:rsidR="00F83513" w:rsidRPr="00B237AE" w:rsidRDefault="00F83513" w:rsidP="00F83513">
            <w:pPr>
              <w:jc w:val="right"/>
              <w:rPr>
                <w:rFonts w:ascii="Times New Roman" w:hAnsi="Times New Roman" w:cs="Times New Roman"/>
                <w:sz w:val="24"/>
              </w:rPr>
            </w:pPr>
            <w:r w:rsidRPr="00B237AE">
              <w:rPr>
                <w:rFonts w:ascii="Times New Roman" w:hAnsi="Times New Roman" w:cs="Times New Roman"/>
                <w:sz w:val="24"/>
              </w:rPr>
              <w:t>Work Experience</w:t>
            </w:r>
          </w:p>
        </w:tc>
        <w:tc>
          <w:tcPr>
            <w:tcW w:w="4172" w:type="pct"/>
            <w:gridSpan w:val="5"/>
          </w:tcPr>
          <w:p w14:paraId="02B4E94C" w14:textId="3FC4A9CE" w:rsidR="00F83513" w:rsidRPr="00FD579F" w:rsidRDefault="00F83513"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1"/>
                <w:szCs w:val="21"/>
              </w:rPr>
            </w:pPr>
            <w:r w:rsidRPr="00FD579F">
              <w:rPr>
                <w:rFonts w:ascii="Times New Roman" w:hAnsi="Times New Roman" w:cs="Times New Roman"/>
                <w:b/>
              </w:rPr>
              <w:t xml:space="preserve">Team Leader | The </w:t>
            </w:r>
            <w:r w:rsidRPr="0007180C">
              <w:rPr>
                <w:rFonts w:ascii="Times New Roman" w:hAnsi="Times New Roman" w:cs="Times New Roman"/>
                <w:b/>
              </w:rPr>
              <w:t>Hub Grill</w:t>
            </w:r>
            <w:r w:rsidR="0007180C" w:rsidRPr="0007180C">
              <w:rPr>
                <w:rFonts w:ascii="Times New Roman" w:hAnsi="Times New Roman" w:cs="Times New Roman"/>
                <w:b/>
              </w:rPr>
              <w:t xml:space="preserve"> | Mesa, AZ</w:t>
            </w:r>
          </w:p>
          <w:p w14:paraId="7166B3FD" w14:textId="0A7A66CA" w:rsidR="00F83513" w:rsidRPr="00FD579F" w:rsidRDefault="00F83513"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D579F">
              <w:rPr>
                <w:rFonts w:ascii="Times New Roman" w:hAnsi="Times New Roman" w:cs="Times New Roman"/>
                <w:sz w:val="21"/>
                <w:szCs w:val="21"/>
              </w:rPr>
              <w:t xml:space="preserve">2012 – </w:t>
            </w:r>
            <w:r w:rsidR="00123F55" w:rsidRPr="00FD579F">
              <w:rPr>
                <w:rFonts w:ascii="Times New Roman" w:hAnsi="Times New Roman" w:cs="Times New Roman"/>
                <w:sz w:val="21"/>
                <w:szCs w:val="21"/>
              </w:rPr>
              <w:t>2018</w:t>
            </w:r>
          </w:p>
          <w:p w14:paraId="602F4D4B" w14:textId="6B5F9C1B" w:rsidR="00B237AE" w:rsidRDefault="00F83513"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710C1E">
              <w:rPr>
                <w:rFonts w:ascii="Times New Roman" w:hAnsi="Times New Roman" w:cs="Times New Roman"/>
                <w:noProof/>
                <w:sz w:val="21"/>
                <w:szCs w:val="21"/>
              </w:rPr>
              <w:t>Managed a team of kitchen and serving staff. Ensured product quality according to customer specifications.</w:t>
            </w:r>
            <w:r w:rsidR="00EC78D9">
              <w:rPr>
                <w:rFonts w:ascii="Times New Roman" w:hAnsi="Times New Roman" w:cs="Times New Roman"/>
                <w:sz w:val="21"/>
                <w:szCs w:val="21"/>
              </w:rPr>
              <w:t xml:space="preserve"> </w:t>
            </w:r>
            <w:r w:rsidR="00050DE3">
              <w:rPr>
                <w:rFonts w:ascii="Times New Roman" w:hAnsi="Times New Roman" w:cs="Times New Roman"/>
                <w:sz w:val="21"/>
                <w:szCs w:val="21"/>
              </w:rPr>
              <w:t xml:space="preserve">Made all documentation for how to clean and stock the front of the house portion of </w:t>
            </w:r>
            <w:r w:rsidR="00C50F4C">
              <w:rPr>
                <w:rFonts w:ascii="Times New Roman" w:hAnsi="Times New Roman" w:cs="Times New Roman"/>
                <w:sz w:val="21"/>
                <w:szCs w:val="21"/>
              </w:rPr>
              <w:t xml:space="preserve">the </w:t>
            </w:r>
            <w:r w:rsidR="00050DE3" w:rsidRPr="00C50F4C">
              <w:rPr>
                <w:rFonts w:ascii="Times New Roman" w:hAnsi="Times New Roman" w:cs="Times New Roman"/>
                <w:noProof/>
                <w:sz w:val="21"/>
                <w:szCs w:val="21"/>
              </w:rPr>
              <w:t>kitchen</w:t>
            </w:r>
            <w:r w:rsidR="00050DE3">
              <w:rPr>
                <w:rFonts w:ascii="Times New Roman" w:hAnsi="Times New Roman" w:cs="Times New Roman"/>
                <w:sz w:val="21"/>
                <w:szCs w:val="21"/>
              </w:rPr>
              <w:t xml:space="preserve">, </w:t>
            </w:r>
            <w:r w:rsidR="00DA75FA">
              <w:rPr>
                <w:rFonts w:ascii="Times New Roman" w:hAnsi="Times New Roman" w:cs="Times New Roman"/>
                <w:sz w:val="21"/>
                <w:szCs w:val="21"/>
              </w:rPr>
              <w:t>documentation is now used companywide at all three locations</w:t>
            </w:r>
            <w:r w:rsidR="00050DE3" w:rsidRPr="00981BA0">
              <w:rPr>
                <w:rFonts w:ascii="Times New Roman" w:hAnsi="Times New Roman" w:cs="Times New Roman"/>
                <w:noProof/>
                <w:sz w:val="21"/>
                <w:szCs w:val="21"/>
              </w:rPr>
              <w:t>.</w:t>
            </w:r>
          </w:p>
          <w:p w14:paraId="750FE308" w14:textId="486EDD5E" w:rsidR="00050DE3" w:rsidRPr="00FD579F" w:rsidRDefault="00050DE3" w:rsidP="00F8351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p>
        </w:tc>
      </w:tr>
      <w:tr w:rsidR="00866C11" w:rsidRPr="00B237AE" w14:paraId="4D122BDF" w14:textId="77777777" w:rsidTr="00587739">
        <w:trPr>
          <w:gridAfter w:val="1"/>
          <w:wAfter w:w="253" w:type="pct"/>
          <w:trHeight w:val="576"/>
        </w:trPr>
        <w:tc>
          <w:tcPr>
            <w:cnfStyle w:val="001000000000" w:firstRow="0" w:lastRow="0" w:firstColumn="1" w:lastColumn="0" w:oddVBand="0" w:evenVBand="0" w:oddHBand="0" w:evenHBand="0" w:firstRowFirstColumn="0" w:firstRowLastColumn="0" w:lastRowFirstColumn="0" w:lastRowLastColumn="0"/>
            <w:tcW w:w="828" w:type="pct"/>
            <w:vMerge w:val="restart"/>
          </w:tcPr>
          <w:p w14:paraId="097D4123" w14:textId="77777777" w:rsidR="00B237AE" w:rsidRPr="00B237AE" w:rsidRDefault="00B237AE" w:rsidP="00F83513">
            <w:pPr>
              <w:jc w:val="right"/>
              <w:rPr>
                <w:rFonts w:ascii="Times New Roman" w:hAnsi="Times New Roman" w:cs="Times New Roman"/>
                <w:sz w:val="24"/>
              </w:rPr>
            </w:pPr>
            <w:r w:rsidRPr="00B237AE">
              <w:rPr>
                <w:rFonts w:ascii="Times New Roman" w:hAnsi="Times New Roman" w:cs="Times New Roman"/>
                <w:sz w:val="24"/>
              </w:rPr>
              <w:t>Skills</w:t>
            </w:r>
          </w:p>
        </w:tc>
        <w:tc>
          <w:tcPr>
            <w:tcW w:w="761" w:type="pct"/>
          </w:tcPr>
          <w:p w14:paraId="25388201" w14:textId="77777777" w:rsidR="00B237AE" w:rsidRPr="00FD579F" w:rsidRDefault="00B237AE" w:rsidP="00BC4EDA">
            <w:pPr>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1"/>
                <w:szCs w:val="21"/>
              </w:rPr>
            </w:pPr>
            <w:r w:rsidRPr="00FD579F">
              <w:rPr>
                <w:rFonts w:ascii="Times New Roman" w:hAnsi="Times New Roman" w:cs="Times New Roman"/>
                <w:i/>
                <w:sz w:val="21"/>
                <w:szCs w:val="21"/>
              </w:rPr>
              <w:t xml:space="preserve">Engineering Software: </w:t>
            </w:r>
          </w:p>
          <w:p w14:paraId="03E0333D" w14:textId="77777777" w:rsidR="00B237AE" w:rsidRPr="00FD579F" w:rsidRDefault="00B237AE" w:rsidP="00BC4EDA">
            <w:pPr>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1"/>
                <w:szCs w:val="21"/>
              </w:rPr>
            </w:pPr>
          </w:p>
        </w:tc>
        <w:tc>
          <w:tcPr>
            <w:tcW w:w="3158" w:type="pct"/>
            <w:gridSpan w:val="3"/>
          </w:tcPr>
          <w:p w14:paraId="793A46DA" w14:textId="4A331F5A" w:rsidR="00C02075" w:rsidRPr="00FD579F" w:rsidRDefault="00B237AE" w:rsidP="00BC4EDA">
            <w:pPr>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D579F">
              <w:rPr>
                <w:rFonts w:ascii="Times New Roman" w:hAnsi="Times New Roman" w:cs="Times New Roman"/>
                <w:sz w:val="21"/>
                <w:szCs w:val="21"/>
              </w:rPr>
              <w:t>MATLAB</w:t>
            </w:r>
            <w:r w:rsidR="001A425E" w:rsidRPr="00FD579F">
              <w:rPr>
                <w:rFonts w:ascii="Times New Roman" w:hAnsi="Times New Roman" w:cs="Times New Roman"/>
                <w:sz w:val="21"/>
                <w:szCs w:val="21"/>
              </w:rPr>
              <w:t>, VHDL, VIVADO, CATIA, Inventor,</w:t>
            </w:r>
            <w:r w:rsidRPr="00FD579F">
              <w:rPr>
                <w:rFonts w:ascii="Times New Roman" w:hAnsi="Times New Roman" w:cs="Times New Roman"/>
                <w:sz w:val="21"/>
                <w:szCs w:val="21"/>
              </w:rPr>
              <w:t xml:space="preserve"> </w:t>
            </w:r>
            <w:r w:rsidR="00587739" w:rsidRPr="00FD579F">
              <w:rPr>
                <w:rFonts w:ascii="Times New Roman" w:hAnsi="Times New Roman" w:cs="Times New Roman"/>
                <w:sz w:val="21"/>
                <w:szCs w:val="21"/>
              </w:rPr>
              <w:t>Fusion 360</w:t>
            </w:r>
            <w:r w:rsidR="00587739">
              <w:rPr>
                <w:rFonts w:ascii="Times New Roman" w:hAnsi="Times New Roman" w:cs="Times New Roman"/>
                <w:sz w:val="21"/>
                <w:szCs w:val="21"/>
              </w:rPr>
              <w:t>,</w:t>
            </w:r>
          </w:p>
          <w:p w14:paraId="4B1A5A97" w14:textId="649F314C" w:rsidR="00C02075" w:rsidRPr="00FD579F" w:rsidRDefault="00B237AE" w:rsidP="00BC4EDA">
            <w:pPr>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D579F">
              <w:rPr>
                <w:rFonts w:ascii="Times New Roman" w:hAnsi="Times New Roman" w:cs="Times New Roman"/>
                <w:sz w:val="21"/>
                <w:szCs w:val="21"/>
              </w:rPr>
              <w:t>SOLIDWORKS</w:t>
            </w:r>
            <w:r w:rsidR="003D083B" w:rsidRPr="00FD579F">
              <w:rPr>
                <w:rFonts w:ascii="Times New Roman" w:hAnsi="Times New Roman" w:cs="Times New Roman"/>
                <w:sz w:val="21"/>
                <w:szCs w:val="21"/>
              </w:rPr>
              <w:t xml:space="preserve">, </w:t>
            </w:r>
            <w:r w:rsidR="00C43BBA">
              <w:rPr>
                <w:rFonts w:ascii="Times New Roman" w:hAnsi="Times New Roman" w:cs="Times New Roman"/>
                <w:sz w:val="21"/>
                <w:szCs w:val="21"/>
              </w:rPr>
              <w:t>Simplify</w:t>
            </w:r>
            <w:r w:rsidR="00050DE3">
              <w:rPr>
                <w:rFonts w:ascii="Times New Roman" w:hAnsi="Times New Roman" w:cs="Times New Roman"/>
                <w:sz w:val="21"/>
                <w:szCs w:val="21"/>
              </w:rPr>
              <w:t xml:space="preserve"> 3D</w:t>
            </w:r>
            <w:r w:rsidR="00C43BBA">
              <w:rPr>
                <w:rFonts w:ascii="Times New Roman" w:hAnsi="Times New Roman" w:cs="Times New Roman"/>
                <w:sz w:val="21"/>
                <w:szCs w:val="21"/>
              </w:rPr>
              <w:t xml:space="preserve">, </w:t>
            </w:r>
            <w:r w:rsidR="001C0BE9">
              <w:rPr>
                <w:rFonts w:ascii="Times New Roman" w:hAnsi="Times New Roman" w:cs="Times New Roman"/>
                <w:sz w:val="21"/>
                <w:szCs w:val="21"/>
              </w:rPr>
              <w:t>Mesh Mixer</w:t>
            </w:r>
            <w:r w:rsidR="00587739">
              <w:rPr>
                <w:rFonts w:ascii="Times New Roman" w:hAnsi="Times New Roman" w:cs="Times New Roman"/>
                <w:sz w:val="21"/>
                <w:szCs w:val="21"/>
              </w:rPr>
              <w:t>, CURA</w:t>
            </w:r>
          </w:p>
        </w:tc>
      </w:tr>
      <w:tr w:rsidR="00866C11" w:rsidRPr="00B237AE" w14:paraId="06992DD4" w14:textId="77777777" w:rsidTr="00587739">
        <w:trPr>
          <w:gridAfter w:val="1"/>
          <w:wAfter w:w="253" w:type="pct"/>
          <w:trHeight w:val="576"/>
        </w:trPr>
        <w:tc>
          <w:tcPr>
            <w:cnfStyle w:val="001000000000" w:firstRow="0" w:lastRow="0" w:firstColumn="1" w:lastColumn="0" w:oddVBand="0" w:evenVBand="0" w:oddHBand="0" w:evenHBand="0" w:firstRowFirstColumn="0" w:firstRowLastColumn="0" w:lastRowFirstColumn="0" w:lastRowLastColumn="0"/>
            <w:tcW w:w="828" w:type="pct"/>
            <w:vMerge/>
          </w:tcPr>
          <w:p w14:paraId="4D29DBC2" w14:textId="77777777" w:rsidR="00B237AE" w:rsidRPr="00B237AE" w:rsidRDefault="00B237AE" w:rsidP="00F83513">
            <w:pPr>
              <w:jc w:val="right"/>
              <w:rPr>
                <w:rFonts w:ascii="Times New Roman" w:hAnsi="Times New Roman" w:cs="Times New Roman"/>
                <w:sz w:val="24"/>
              </w:rPr>
            </w:pPr>
          </w:p>
        </w:tc>
        <w:tc>
          <w:tcPr>
            <w:tcW w:w="761" w:type="pct"/>
          </w:tcPr>
          <w:p w14:paraId="14E1B8D9" w14:textId="4791A49C" w:rsidR="00B237AE" w:rsidRPr="00FD579F" w:rsidRDefault="00B237AE" w:rsidP="00BC4EDA">
            <w:pPr>
              <w:tabs>
                <w:tab w:val="left" w:pos="2640"/>
              </w:tabs>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1"/>
                <w:szCs w:val="21"/>
              </w:rPr>
            </w:pPr>
            <w:r w:rsidRPr="00FD579F">
              <w:rPr>
                <w:rFonts w:ascii="Times New Roman" w:hAnsi="Times New Roman" w:cs="Times New Roman"/>
                <w:i/>
                <w:sz w:val="21"/>
                <w:szCs w:val="21"/>
              </w:rPr>
              <w:t xml:space="preserve">Office Software: </w:t>
            </w:r>
            <w:r w:rsidRPr="00FD579F">
              <w:rPr>
                <w:rFonts w:ascii="Times New Roman" w:hAnsi="Times New Roman" w:cs="Times New Roman"/>
                <w:i/>
                <w:sz w:val="21"/>
                <w:szCs w:val="21"/>
              </w:rPr>
              <w:tab/>
            </w:r>
          </w:p>
        </w:tc>
        <w:tc>
          <w:tcPr>
            <w:tcW w:w="3158" w:type="pct"/>
            <w:gridSpan w:val="3"/>
          </w:tcPr>
          <w:p w14:paraId="327D28F6" w14:textId="1610EB5C" w:rsidR="00AF72DC" w:rsidRPr="00FD579F" w:rsidRDefault="00B237AE" w:rsidP="00BC4EDA">
            <w:pPr>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D579F">
              <w:rPr>
                <w:rFonts w:ascii="Times New Roman" w:hAnsi="Times New Roman" w:cs="Times New Roman"/>
                <w:sz w:val="21"/>
                <w:szCs w:val="21"/>
              </w:rPr>
              <w:t>Microsoft Word, Excel, PowerPoint,</w:t>
            </w:r>
            <w:r w:rsidR="00B87788" w:rsidRPr="00FD579F">
              <w:rPr>
                <w:rFonts w:ascii="Times New Roman" w:hAnsi="Times New Roman" w:cs="Times New Roman"/>
                <w:sz w:val="21"/>
                <w:szCs w:val="21"/>
              </w:rPr>
              <w:t xml:space="preserve"> SharePoint,</w:t>
            </w:r>
            <w:r w:rsidRPr="00FD579F">
              <w:rPr>
                <w:rFonts w:ascii="Times New Roman" w:hAnsi="Times New Roman" w:cs="Times New Roman"/>
                <w:sz w:val="21"/>
                <w:szCs w:val="21"/>
              </w:rPr>
              <w:t xml:space="preserve"> Outlook, OneNote, Publisher, Visio, Skype.</w:t>
            </w:r>
          </w:p>
        </w:tc>
      </w:tr>
      <w:tr w:rsidR="00866C11" w:rsidRPr="00B237AE" w14:paraId="5BE02096" w14:textId="77777777" w:rsidTr="00587739">
        <w:trPr>
          <w:gridAfter w:val="1"/>
          <w:wAfter w:w="253" w:type="pct"/>
          <w:trHeight w:val="576"/>
        </w:trPr>
        <w:tc>
          <w:tcPr>
            <w:cnfStyle w:val="001000000000" w:firstRow="0" w:lastRow="0" w:firstColumn="1" w:lastColumn="0" w:oddVBand="0" w:evenVBand="0" w:oddHBand="0" w:evenHBand="0" w:firstRowFirstColumn="0" w:firstRowLastColumn="0" w:lastRowFirstColumn="0" w:lastRowLastColumn="0"/>
            <w:tcW w:w="828" w:type="pct"/>
            <w:vMerge/>
          </w:tcPr>
          <w:p w14:paraId="3D7FC3EE" w14:textId="77777777" w:rsidR="00B237AE" w:rsidRPr="00B237AE" w:rsidRDefault="00B237AE" w:rsidP="00F83513">
            <w:pPr>
              <w:jc w:val="right"/>
              <w:rPr>
                <w:rFonts w:ascii="Times New Roman" w:hAnsi="Times New Roman" w:cs="Times New Roman"/>
                <w:sz w:val="24"/>
              </w:rPr>
            </w:pPr>
          </w:p>
        </w:tc>
        <w:tc>
          <w:tcPr>
            <w:tcW w:w="761" w:type="pct"/>
          </w:tcPr>
          <w:p w14:paraId="698C57DA" w14:textId="77777777" w:rsidR="00B237AE" w:rsidRPr="00FD579F" w:rsidRDefault="00B237AE" w:rsidP="00BC4EDA">
            <w:pPr>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1"/>
                <w:szCs w:val="21"/>
              </w:rPr>
            </w:pPr>
            <w:r w:rsidRPr="00FD579F">
              <w:rPr>
                <w:rFonts w:ascii="Times New Roman" w:hAnsi="Times New Roman" w:cs="Times New Roman"/>
                <w:i/>
                <w:sz w:val="21"/>
                <w:szCs w:val="21"/>
              </w:rPr>
              <w:t>Technical:</w:t>
            </w:r>
          </w:p>
        </w:tc>
        <w:tc>
          <w:tcPr>
            <w:tcW w:w="3158" w:type="pct"/>
            <w:gridSpan w:val="3"/>
          </w:tcPr>
          <w:p w14:paraId="51FFC2C7" w14:textId="7A927747" w:rsidR="00B237AE" w:rsidRPr="00FD579F" w:rsidRDefault="00B237AE" w:rsidP="00BC4EDA">
            <w:pPr>
              <w:spacing w:line="21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1"/>
                <w:szCs w:val="21"/>
              </w:rPr>
            </w:pPr>
            <w:r w:rsidRPr="00FD579F">
              <w:rPr>
                <w:rFonts w:ascii="Times New Roman" w:hAnsi="Times New Roman" w:cs="Times New Roman"/>
                <w:sz w:val="21"/>
                <w:szCs w:val="21"/>
              </w:rPr>
              <w:t xml:space="preserve">Linux </w:t>
            </w:r>
            <w:r w:rsidR="001A425E" w:rsidRPr="00FD579F">
              <w:rPr>
                <w:rFonts w:ascii="Times New Roman" w:hAnsi="Times New Roman" w:cs="Times New Roman"/>
                <w:sz w:val="21"/>
                <w:szCs w:val="21"/>
              </w:rPr>
              <w:t>CLI, Git</w:t>
            </w:r>
            <w:r w:rsidRPr="00FD579F">
              <w:rPr>
                <w:rFonts w:ascii="Times New Roman" w:hAnsi="Times New Roman" w:cs="Times New Roman"/>
                <w:sz w:val="21"/>
                <w:szCs w:val="21"/>
              </w:rPr>
              <w:t xml:space="preserve"> Version Control</w:t>
            </w:r>
            <w:r w:rsidR="00FC62F5" w:rsidRPr="00FD579F">
              <w:rPr>
                <w:rFonts w:ascii="Times New Roman" w:hAnsi="Times New Roman" w:cs="Times New Roman"/>
                <w:sz w:val="21"/>
                <w:szCs w:val="21"/>
              </w:rPr>
              <w:t>, Python</w:t>
            </w:r>
            <w:r w:rsidR="00E43CD8">
              <w:rPr>
                <w:rFonts w:ascii="Times New Roman" w:hAnsi="Times New Roman" w:cs="Times New Roman"/>
                <w:sz w:val="21"/>
                <w:szCs w:val="21"/>
              </w:rPr>
              <w:t xml:space="preserve">, </w:t>
            </w:r>
            <w:r w:rsidR="00A77754" w:rsidRPr="00FD579F">
              <w:rPr>
                <w:rFonts w:ascii="Times New Roman" w:hAnsi="Times New Roman" w:cs="Times New Roman"/>
                <w:sz w:val="21"/>
                <w:szCs w:val="21"/>
              </w:rPr>
              <w:t>3D Printing</w:t>
            </w:r>
            <w:r w:rsidR="00587739">
              <w:rPr>
                <w:rFonts w:ascii="Times New Roman" w:hAnsi="Times New Roman" w:cs="Times New Roman"/>
                <w:sz w:val="21"/>
                <w:szCs w:val="21"/>
              </w:rPr>
              <w:t>, Docker, CI/CD, Regex</w:t>
            </w:r>
          </w:p>
        </w:tc>
      </w:tr>
    </w:tbl>
    <w:p w14:paraId="53AE1F20" w14:textId="77777777" w:rsidR="00361CD0" w:rsidRPr="00B237AE" w:rsidRDefault="00361CD0" w:rsidP="00B7391D">
      <w:pPr>
        <w:rPr>
          <w:rFonts w:ascii="Times New Roman" w:hAnsi="Times New Roman" w:cs="Times New Roman"/>
        </w:rPr>
      </w:pPr>
    </w:p>
    <w:sectPr w:rsidR="00361CD0" w:rsidRPr="00B237AE" w:rsidSect="00FD579F">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0662D" w14:textId="77777777" w:rsidR="009849BC" w:rsidRDefault="009849BC" w:rsidP="00CF4548">
      <w:pPr>
        <w:spacing w:after="0" w:line="240" w:lineRule="auto"/>
      </w:pPr>
      <w:r>
        <w:separator/>
      </w:r>
    </w:p>
  </w:endnote>
  <w:endnote w:type="continuationSeparator" w:id="0">
    <w:p w14:paraId="31E366E5" w14:textId="77777777" w:rsidR="009849BC" w:rsidRDefault="009849BC" w:rsidP="00CF4548">
      <w:pPr>
        <w:spacing w:after="0" w:line="240" w:lineRule="auto"/>
      </w:pPr>
      <w:r>
        <w:continuationSeparator/>
      </w:r>
    </w:p>
  </w:endnote>
  <w:endnote w:type="continuationNotice" w:id="1">
    <w:p w14:paraId="208EBA8F" w14:textId="77777777" w:rsidR="009849BC" w:rsidRDefault="00984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8C64F" w14:textId="77777777" w:rsidR="009849BC" w:rsidRDefault="009849BC" w:rsidP="00CF4548">
      <w:pPr>
        <w:spacing w:after="0" w:line="240" w:lineRule="auto"/>
      </w:pPr>
      <w:r>
        <w:separator/>
      </w:r>
    </w:p>
  </w:footnote>
  <w:footnote w:type="continuationSeparator" w:id="0">
    <w:p w14:paraId="1AF1CE38" w14:textId="77777777" w:rsidR="009849BC" w:rsidRDefault="009849BC" w:rsidP="00CF4548">
      <w:pPr>
        <w:spacing w:after="0" w:line="240" w:lineRule="auto"/>
      </w:pPr>
      <w:r>
        <w:continuationSeparator/>
      </w:r>
    </w:p>
  </w:footnote>
  <w:footnote w:type="continuationNotice" w:id="1">
    <w:p w14:paraId="727DFF77" w14:textId="77777777" w:rsidR="009849BC" w:rsidRDefault="009849B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D222C"/>
    <w:multiLevelType w:val="hybridMultilevel"/>
    <w:tmpl w:val="4D6E0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19646E"/>
    <w:multiLevelType w:val="hybridMultilevel"/>
    <w:tmpl w:val="1ED4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yMDU1tbQwNLA0N7JU0lEKTi0uzszPAymwqAUAODnUBiwAAAA="/>
  </w:docVars>
  <w:rsids>
    <w:rsidRoot w:val="00F83513"/>
    <w:rsid w:val="00000084"/>
    <w:rsid w:val="00005463"/>
    <w:rsid w:val="00006D58"/>
    <w:rsid w:val="00030168"/>
    <w:rsid w:val="000368C5"/>
    <w:rsid w:val="00046126"/>
    <w:rsid w:val="00050DE3"/>
    <w:rsid w:val="0007180C"/>
    <w:rsid w:val="0007430A"/>
    <w:rsid w:val="0009337A"/>
    <w:rsid w:val="00097A74"/>
    <w:rsid w:val="000A58B4"/>
    <w:rsid w:val="000E0723"/>
    <w:rsid w:val="000F3511"/>
    <w:rsid w:val="00107A8F"/>
    <w:rsid w:val="00123F55"/>
    <w:rsid w:val="001257E0"/>
    <w:rsid w:val="0015002C"/>
    <w:rsid w:val="001A425E"/>
    <w:rsid w:val="001C0BE9"/>
    <w:rsid w:val="001D0DB6"/>
    <w:rsid w:val="00227749"/>
    <w:rsid w:val="00235773"/>
    <w:rsid w:val="00294954"/>
    <w:rsid w:val="002B24E5"/>
    <w:rsid w:val="002C6BB2"/>
    <w:rsid w:val="002F39D1"/>
    <w:rsid w:val="002F62DC"/>
    <w:rsid w:val="00315BC6"/>
    <w:rsid w:val="003444A3"/>
    <w:rsid w:val="00361CD0"/>
    <w:rsid w:val="00371558"/>
    <w:rsid w:val="003A68B1"/>
    <w:rsid w:val="003B5270"/>
    <w:rsid w:val="003C6638"/>
    <w:rsid w:val="003D083B"/>
    <w:rsid w:val="003D1B0E"/>
    <w:rsid w:val="00400650"/>
    <w:rsid w:val="00433842"/>
    <w:rsid w:val="00461B62"/>
    <w:rsid w:val="00464891"/>
    <w:rsid w:val="0049003B"/>
    <w:rsid w:val="00494216"/>
    <w:rsid w:val="004A03CF"/>
    <w:rsid w:val="004A3890"/>
    <w:rsid w:val="004C3E26"/>
    <w:rsid w:val="004C6E8E"/>
    <w:rsid w:val="004D0F54"/>
    <w:rsid w:val="00501DE3"/>
    <w:rsid w:val="00517272"/>
    <w:rsid w:val="00555D57"/>
    <w:rsid w:val="00564200"/>
    <w:rsid w:val="00587739"/>
    <w:rsid w:val="0059661B"/>
    <w:rsid w:val="005A3CFF"/>
    <w:rsid w:val="005A41C2"/>
    <w:rsid w:val="005B2DB0"/>
    <w:rsid w:val="005C51E0"/>
    <w:rsid w:val="005F57BE"/>
    <w:rsid w:val="00693DD2"/>
    <w:rsid w:val="00696748"/>
    <w:rsid w:val="006B13B1"/>
    <w:rsid w:val="006C0AAF"/>
    <w:rsid w:val="006F7F4B"/>
    <w:rsid w:val="00710C1E"/>
    <w:rsid w:val="007147A0"/>
    <w:rsid w:val="00720770"/>
    <w:rsid w:val="00720C1B"/>
    <w:rsid w:val="00722EDD"/>
    <w:rsid w:val="00761DE6"/>
    <w:rsid w:val="00783794"/>
    <w:rsid w:val="007A068A"/>
    <w:rsid w:val="007B3660"/>
    <w:rsid w:val="007B5CA6"/>
    <w:rsid w:val="00802469"/>
    <w:rsid w:val="00803B2F"/>
    <w:rsid w:val="0080768A"/>
    <w:rsid w:val="008076DD"/>
    <w:rsid w:val="00850ED9"/>
    <w:rsid w:val="00866C11"/>
    <w:rsid w:val="00890F63"/>
    <w:rsid w:val="008A51E6"/>
    <w:rsid w:val="008D77A2"/>
    <w:rsid w:val="008E241A"/>
    <w:rsid w:val="00906431"/>
    <w:rsid w:val="00950A05"/>
    <w:rsid w:val="00974219"/>
    <w:rsid w:val="00981BA0"/>
    <w:rsid w:val="009849BC"/>
    <w:rsid w:val="009D063C"/>
    <w:rsid w:val="009F3A5F"/>
    <w:rsid w:val="00A309D3"/>
    <w:rsid w:val="00A45631"/>
    <w:rsid w:val="00A52605"/>
    <w:rsid w:val="00A77754"/>
    <w:rsid w:val="00A849DE"/>
    <w:rsid w:val="00AA2A9F"/>
    <w:rsid w:val="00AF72DC"/>
    <w:rsid w:val="00B07C1C"/>
    <w:rsid w:val="00B1042B"/>
    <w:rsid w:val="00B237AE"/>
    <w:rsid w:val="00B322A3"/>
    <w:rsid w:val="00B36E1C"/>
    <w:rsid w:val="00B474E2"/>
    <w:rsid w:val="00B60696"/>
    <w:rsid w:val="00B7391D"/>
    <w:rsid w:val="00B87788"/>
    <w:rsid w:val="00BA744A"/>
    <w:rsid w:val="00BB1FD7"/>
    <w:rsid w:val="00BC2A4D"/>
    <w:rsid w:val="00BC34BA"/>
    <w:rsid w:val="00BC4EDA"/>
    <w:rsid w:val="00BE008F"/>
    <w:rsid w:val="00BF0708"/>
    <w:rsid w:val="00C02075"/>
    <w:rsid w:val="00C265A2"/>
    <w:rsid w:val="00C30A14"/>
    <w:rsid w:val="00C43BBA"/>
    <w:rsid w:val="00C50F4C"/>
    <w:rsid w:val="00C60936"/>
    <w:rsid w:val="00C83C27"/>
    <w:rsid w:val="00CC2DF1"/>
    <w:rsid w:val="00CC46A8"/>
    <w:rsid w:val="00CE2AEF"/>
    <w:rsid w:val="00CE698A"/>
    <w:rsid w:val="00CF4548"/>
    <w:rsid w:val="00D03FFB"/>
    <w:rsid w:val="00D059DB"/>
    <w:rsid w:val="00D14274"/>
    <w:rsid w:val="00D3208A"/>
    <w:rsid w:val="00D4410E"/>
    <w:rsid w:val="00D67475"/>
    <w:rsid w:val="00DA75FA"/>
    <w:rsid w:val="00DD1ECF"/>
    <w:rsid w:val="00DD34BE"/>
    <w:rsid w:val="00E321F9"/>
    <w:rsid w:val="00E3275C"/>
    <w:rsid w:val="00E43CD8"/>
    <w:rsid w:val="00E5569D"/>
    <w:rsid w:val="00E639A3"/>
    <w:rsid w:val="00E7580B"/>
    <w:rsid w:val="00EC78D9"/>
    <w:rsid w:val="00EE0D45"/>
    <w:rsid w:val="00F02D9E"/>
    <w:rsid w:val="00F1210E"/>
    <w:rsid w:val="00F265B2"/>
    <w:rsid w:val="00F466F0"/>
    <w:rsid w:val="00F57008"/>
    <w:rsid w:val="00F83513"/>
    <w:rsid w:val="00F93061"/>
    <w:rsid w:val="00F933A5"/>
    <w:rsid w:val="00FA2CB2"/>
    <w:rsid w:val="00FC169F"/>
    <w:rsid w:val="00FC3BB3"/>
    <w:rsid w:val="00FC62F5"/>
    <w:rsid w:val="00FC639B"/>
    <w:rsid w:val="00FC6ECB"/>
    <w:rsid w:val="00FD579F"/>
    <w:rsid w:val="00FD7D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AC4FA"/>
  <w15:chartTrackingRefBased/>
  <w15:docId w15:val="{56BC3C79-9B5E-4EB1-8940-455BFDC2D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3513"/>
    <w:rPr>
      <w:color w:val="0563C1" w:themeColor="hyperlink"/>
      <w:u w:val="single"/>
    </w:rPr>
  </w:style>
  <w:style w:type="character" w:customStyle="1" w:styleId="UnresolvedMention1">
    <w:name w:val="Unresolved Mention1"/>
    <w:basedOn w:val="DefaultParagraphFont"/>
    <w:uiPriority w:val="99"/>
    <w:semiHidden/>
    <w:unhideWhenUsed/>
    <w:rsid w:val="00F83513"/>
    <w:rPr>
      <w:color w:val="808080"/>
      <w:shd w:val="clear" w:color="auto" w:fill="E6E6E6"/>
    </w:rPr>
  </w:style>
  <w:style w:type="table" w:styleId="TableGrid">
    <w:name w:val="Table Grid"/>
    <w:basedOn w:val="TableNormal"/>
    <w:uiPriority w:val="39"/>
    <w:rsid w:val="00F83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B237A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iPriority w:val="99"/>
    <w:unhideWhenUsed/>
    <w:rsid w:val="00CF45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548"/>
  </w:style>
  <w:style w:type="paragraph" w:styleId="Footer">
    <w:name w:val="footer"/>
    <w:basedOn w:val="Normal"/>
    <w:link w:val="FooterChar"/>
    <w:uiPriority w:val="99"/>
    <w:unhideWhenUsed/>
    <w:rsid w:val="00CF45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548"/>
  </w:style>
  <w:style w:type="character" w:styleId="UnresolvedMention">
    <w:name w:val="Unresolved Mention"/>
    <w:basedOn w:val="DefaultParagraphFont"/>
    <w:uiPriority w:val="99"/>
    <w:semiHidden/>
    <w:unhideWhenUsed/>
    <w:rsid w:val="00AA2A9F"/>
    <w:rPr>
      <w:color w:val="605E5C"/>
      <w:shd w:val="clear" w:color="auto" w:fill="E1DFDD"/>
    </w:rPr>
  </w:style>
  <w:style w:type="table" w:styleId="PlainTable1">
    <w:name w:val="Plain Table 1"/>
    <w:basedOn w:val="TableNormal"/>
    <w:uiPriority w:val="41"/>
    <w:rsid w:val="00FD579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D579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5A3CFF"/>
    <w:pPr>
      <w:ind w:left="720"/>
      <w:contextualSpacing/>
    </w:pPr>
  </w:style>
  <w:style w:type="table" w:styleId="PlainTable4">
    <w:name w:val="Plain Table 4"/>
    <w:basedOn w:val="TableNormal"/>
    <w:uiPriority w:val="44"/>
    <w:rsid w:val="0007180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ading">
    <w:name w:val="Heading"/>
    <w:basedOn w:val="Normal"/>
    <w:link w:val="HeadingChar"/>
    <w:qFormat/>
    <w:rsid w:val="00C43BBA"/>
    <w:pPr>
      <w:spacing w:line="240" w:lineRule="auto"/>
      <w:jc w:val="center"/>
    </w:pPr>
    <w:rPr>
      <w:rFonts w:ascii="Times New Roman" w:hAnsi="Times New Roman" w:cs="Times New Roman"/>
      <w:b/>
      <w:sz w:val="56"/>
    </w:rPr>
  </w:style>
  <w:style w:type="paragraph" w:customStyle="1" w:styleId="HeadingInfo">
    <w:name w:val="Heading Info"/>
    <w:basedOn w:val="Normal"/>
    <w:link w:val="HeadingInfoChar"/>
    <w:qFormat/>
    <w:rsid w:val="00C43BBA"/>
    <w:pPr>
      <w:spacing w:line="240" w:lineRule="auto"/>
      <w:jc w:val="center"/>
    </w:pPr>
    <w:rPr>
      <w:rFonts w:ascii="Times New Roman" w:hAnsi="Times New Roman" w:cs="Times New Roman"/>
      <w:sz w:val="24"/>
    </w:rPr>
  </w:style>
  <w:style w:type="character" w:customStyle="1" w:styleId="HeadingChar">
    <w:name w:val="Heading Char"/>
    <w:basedOn w:val="DefaultParagraphFont"/>
    <w:link w:val="Heading"/>
    <w:rsid w:val="00C43BBA"/>
    <w:rPr>
      <w:rFonts w:ascii="Times New Roman" w:hAnsi="Times New Roman" w:cs="Times New Roman"/>
      <w:b/>
      <w:sz w:val="56"/>
    </w:rPr>
  </w:style>
  <w:style w:type="paragraph" w:customStyle="1" w:styleId="Text">
    <w:name w:val="Text"/>
    <w:basedOn w:val="Normal"/>
    <w:link w:val="TextChar"/>
    <w:qFormat/>
    <w:rsid w:val="00C43BBA"/>
    <w:pPr>
      <w:spacing w:after="0" w:line="240" w:lineRule="auto"/>
    </w:pPr>
    <w:rPr>
      <w:rFonts w:ascii="Times New Roman" w:hAnsi="Times New Roman" w:cs="Times New Roman"/>
      <w:sz w:val="21"/>
      <w:szCs w:val="21"/>
    </w:rPr>
  </w:style>
  <w:style w:type="character" w:customStyle="1" w:styleId="HeadingInfoChar">
    <w:name w:val="Heading Info Char"/>
    <w:basedOn w:val="DefaultParagraphFont"/>
    <w:link w:val="HeadingInfo"/>
    <w:rsid w:val="00C43BBA"/>
    <w:rPr>
      <w:rFonts w:ascii="Times New Roman" w:hAnsi="Times New Roman" w:cs="Times New Roman"/>
      <w:sz w:val="24"/>
    </w:rPr>
  </w:style>
  <w:style w:type="paragraph" w:customStyle="1" w:styleId="TitleText">
    <w:name w:val="Title Text"/>
    <w:basedOn w:val="Normal"/>
    <w:next w:val="Text"/>
    <w:link w:val="TitleTextChar"/>
    <w:qFormat/>
    <w:rsid w:val="00C43BBA"/>
    <w:pPr>
      <w:spacing w:after="0" w:line="240" w:lineRule="auto"/>
    </w:pPr>
    <w:rPr>
      <w:rFonts w:ascii="Times New Roman" w:hAnsi="Times New Roman" w:cs="Times New Roman"/>
      <w:b/>
    </w:rPr>
  </w:style>
  <w:style w:type="character" w:customStyle="1" w:styleId="TextChar">
    <w:name w:val="Text Char"/>
    <w:basedOn w:val="DefaultParagraphFont"/>
    <w:link w:val="Text"/>
    <w:rsid w:val="00C43BBA"/>
    <w:rPr>
      <w:rFonts w:ascii="Times New Roman" w:hAnsi="Times New Roman" w:cs="Times New Roman"/>
      <w:sz w:val="21"/>
      <w:szCs w:val="21"/>
    </w:rPr>
  </w:style>
  <w:style w:type="character" w:customStyle="1" w:styleId="TitleTextChar">
    <w:name w:val="Title Text Char"/>
    <w:basedOn w:val="DefaultParagraphFont"/>
    <w:link w:val="TitleText"/>
    <w:rsid w:val="00C43BBA"/>
    <w:rPr>
      <w:rFonts w:ascii="Times New Roman" w:hAnsi="Times New Roman" w:cs="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21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nsonbigg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nson@ansonbiggs.com" TargetMode="External"/><Relationship Id="rId4" Type="http://schemas.openxmlformats.org/officeDocument/2006/relationships/settings" Target="settings.xml"/><Relationship Id="rId9" Type="http://schemas.openxmlformats.org/officeDocument/2006/relationships/hyperlink" Target="https://www.linkedin.com/in/ansonbig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7D8B0-FC98-42BA-8400-8335A4C3B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6</TotalTime>
  <Pages>1</Pages>
  <Words>376</Words>
  <Characters>214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gs, Anson L.</dc:creator>
  <cp:keywords/>
  <dc:description/>
  <cp:lastModifiedBy>Biggs, Anson L.</cp:lastModifiedBy>
  <cp:revision>10</cp:revision>
  <cp:lastPrinted>2018-09-17T19:06:00Z</cp:lastPrinted>
  <dcterms:created xsi:type="dcterms:W3CDTF">2018-09-11T05:08:00Z</dcterms:created>
  <dcterms:modified xsi:type="dcterms:W3CDTF">2019-03-24T22:55:00Z</dcterms:modified>
</cp:coreProperties>
</file>